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7C39BF0F" w:rsidR="00EB0ABB" w:rsidRPr="001B08A7" w:rsidRDefault="00EB0ABB" w:rsidP="001B08A7">
      <w:pPr>
        <w:rPr>
          <w:sz w:val="24"/>
          <w:szCs w:val="24"/>
        </w:rPr>
      </w:pPr>
      <w:r w:rsidRPr="00086364">
        <w:rPr>
          <w:b/>
          <w:bCs/>
          <w:sz w:val="24"/>
          <w:szCs w:val="24"/>
        </w:rPr>
        <w:t>Server</w:t>
      </w:r>
      <w:r>
        <w:rPr>
          <w:sz w:val="24"/>
          <w:szCs w:val="24"/>
        </w:rPr>
        <w:t xml:space="preserve"> </w:t>
      </w:r>
      <w:r w:rsidR="0016645B">
        <w:rPr>
          <w:sz w:val="24"/>
          <w:szCs w:val="24"/>
        </w:rPr>
        <w:t>–</w:t>
      </w:r>
      <w:r>
        <w:rPr>
          <w:sz w:val="24"/>
          <w:szCs w:val="24"/>
        </w:rPr>
        <w:t xml:space="preserve"> Glassfish</w:t>
      </w:r>
      <w:r w:rsidR="0016645B">
        <w:rPr>
          <w:sz w:val="24"/>
          <w:szCs w:val="24"/>
        </w:rPr>
        <w:t>?</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6"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7"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6A521C03" w14:textId="0C7F71E1" w:rsidR="00620B84" w:rsidRPr="00990D44" w:rsidRDefault="00620B84" w:rsidP="00187359">
      <w:pPr>
        <w:rPr>
          <w:sz w:val="28"/>
          <w:szCs w:val="28"/>
          <w:u w:val="single"/>
        </w:rPr>
      </w:pPr>
      <w:r w:rsidRPr="00620B84">
        <w:rPr>
          <w:sz w:val="28"/>
          <w:szCs w:val="28"/>
          <w:u w:val="single"/>
        </w:rPr>
        <w:lastRenderedPageBreak/>
        <w:t xml:space="preserve">B – Web Service Composition (weighting - 35%) </w:t>
      </w:r>
    </w:p>
    <w:p w14:paraId="669646F1" w14:textId="195E9914" w:rsidR="00620B84" w:rsidRPr="00620B84" w:rsidRDefault="00620B84" w:rsidP="00187359">
      <w:pPr>
        <w:rPr>
          <w:b/>
          <w:bCs/>
          <w:sz w:val="24"/>
          <w:szCs w:val="24"/>
        </w:rPr>
      </w:pPr>
      <w:r w:rsidRPr="00620B84">
        <w:rPr>
          <w:b/>
          <w:bCs/>
          <w:sz w:val="24"/>
          <w:szCs w:val="24"/>
        </w:rPr>
        <w:t xml:space="preserve">2. Integrate currency conversion service </w:t>
      </w:r>
      <w:r w:rsidR="00CA2570">
        <w:rPr>
          <w:b/>
          <w:bCs/>
          <w:sz w:val="24"/>
          <w:szCs w:val="24"/>
        </w:rPr>
        <w:t>(Done)</w:t>
      </w:r>
    </w:p>
    <w:p w14:paraId="78687CED" w14:textId="77777777" w:rsidR="00620B84" w:rsidRDefault="00620B84" w:rsidP="00A155ED">
      <w:pPr>
        <w:jc w:val="both"/>
      </w:pPr>
      <w:r>
        <w:t xml:space="preserve">Download the pre-coded project with the currency conversion web service from the module’s NOW room site and deploy it. Consume the currency conversion service in the shares brokering service to auto-convert the share price rate to the rate preferred by the customer. </w:t>
      </w:r>
    </w:p>
    <w:p w14:paraId="627259DF" w14:textId="4864A571" w:rsidR="00620B84" w:rsidRDefault="00620B84" w:rsidP="00187359"/>
    <w:p w14:paraId="582BC1FB" w14:textId="5332178D" w:rsidR="00BA4F02" w:rsidRDefault="00BA4F02" w:rsidP="00187359"/>
    <w:p w14:paraId="03378116" w14:textId="77777777" w:rsidR="00BA4F02" w:rsidRDefault="00BA4F02" w:rsidP="00187359"/>
    <w:p w14:paraId="798DDAF9" w14:textId="77777777" w:rsidR="00620B84" w:rsidRPr="00620B84" w:rsidRDefault="00620B84" w:rsidP="00187359">
      <w:pPr>
        <w:rPr>
          <w:b/>
          <w:bCs/>
        </w:rPr>
      </w:pPr>
      <w:r w:rsidRPr="00620B84">
        <w:rPr>
          <w:b/>
          <w:bCs/>
        </w:rPr>
        <w:t xml:space="preserve">3. Extend functionality by utilising external REST APIs </w:t>
      </w:r>
    </w:p>
    <w:p w14:paraId="7476F620" w14:textId="77777777" w:rsidR="001F10BA" w:rsidRDefault="00620B84" w:rsidP="00187359">
      <w:r>
        <w:t xml:space="preserve">a) Research and utilise external RESTful service to extend the functionality of your shares brokering system. Example of such service can be: </w:t>
      </w:r>
    </w:p>
    <w:p w14:paraId="6320E351" w14:textId="6F7A7EBA" w:rsidR="001F10BA" w:rsidRPr="001F10BA" w:rsidRDefault="00620B84" w:rsidP="001F10BA">
      <w:pPr>
        <w:pStyle w:val="ListParagraph"/>
        <w:numPr>
          <w:ilvl w:val="0"/>
          <w:numId w:val="8"/>
        </w:numPr>
      </w:pPr>
      <w:r w:rsidRPr="001F10BA">
        <w:t xml:space="preserve">A service that returns up-to-date currency exchange rate. </w:t>
      </w:r>
    </w:p>
    <w:p w14:paraId="7C15506A" w14:textId="1A6F258A" w:rsidR="008155A8" w:rsidRPr="001F10BA" w:rsidRDefault="00620B84" w:rsidP="001F10BA">
      <w:pPr>
        <w:pStyle w:val="ListParagraph"/>
        <w:numPr>
          <w:ilvl w:val="0"/>
          <w:numId w:val="8"/>
        </w:numPr>
      </w:pPr>
      <w:r w:rsidRPr="001F10BA">
        <w:t xml:space="preserve">A service that returns the latest share value quote for a particular company. </w:t>
      </w:r>
    </w:p>
    <w:p w14:paraId="13F8C4BB" w14:textId="1BCF3896" w:rsidR="008155A8" w:rsidRDefault="008155A8" w:rsidP="00187359"/>
    <w:p w14:paraId="77BA9493" w14:textId="720E77C8" w:rsidR="00EA5FB9" w:rsidRPr="00D74D59" w:rsidRDefault="00D74D59" w:rsidP="00187359">
      <w:pPr>
        <w:rPr>
          <w:strike/>
        </w:rPr>
      </w:pPr>
      <w:r w:rsidRPr="00D74D59">
        <w:rPr>
          <w:strike/>
        </w:rPr>
        <w:t xml:space="preserve">Alpaca - </w:t>
      </w:r>
      <w:r w:rsidR="0015127C" w:rsidRPr="00D74D59">
        <w:rPr>
          <w:strike/>
        </w:rPr>
        <w:t>Potential API here (</w:t>
      </w:r>
      <w:hyperlink r:id="rId8" w:history="1">
        <w:r w:rsidR="0015127C" w:rsidRPr="00D74D59">
          <w:rPr>
            <w:rStyle w:val="Hyperlink"/>
            <w:strike/>
          </w:rPr>
          <w:t>Link</w:t>
        </w:r>
      </w:hyperlink>
      <w:r w:rsidR="0015127C" w:rsidRPr="00D74D59">
        <w:rPr>
          <w:strike/>
        </w:rPr>
        <w:t xml:space="preserve"> 1) (</w:t>
      </w:r>
      <w:hyperlink r:id="rId9" w:history="1">
        <w:r w:rsidR="0015127C" w:rsidRPr="00D74D59">
          <w:rPr>
            <w:rStyle w:val="Hyperlink"/>
            <w:strike/>
          </w:rPr>
          <w:t>Link</w:t>
        </w:r>
      </w:hyperlink>
      <w:r w:rsidR="0015127C" w:rsidRPr="00D74D59">
        <w:rPr>
          <w:strike/>
        </w:rPr>
        <w:t xml:space="preserve"> 2</w:t>
      </w:r>
      <w:r w:rsidR="0015127C" w:rsidRPr="00D74D59">
        <w:t>)</w:t>
      </w:r>
      <w:r w:rsidRPr="00D74D59">
        <w:t xml:space="preserve"> (</w:t>
      </w:r>
      <w:r>
        <w:t>Only allows US users)</w:t>
      </w:r>
    </w:p>
    <w:p w14:paraId="2FBF2DA9" w14:textId="7AE19890" w:rsidR="00EA5FB9" w:rsidRDefault="00C002BF" w:rsidP="00187359">
      <w:proofErr w:type="spellStart"/>
      <w:r w:rsidRPr="00C002BF">
        <w:t>Tradier</w:t>
      </w:r>
      <w:proofErr w:type="spellEnd"/>
      <w:r>
        <w:t xml:space="preserve"> – Potential API here (</w:t>
      </w:r>
      <w:hyperlink r:id="rId10" w:history="1">
        <w:r w:rsidRPr="00C002BF">
          <w:rPr>
            <w:rStyle w:val="Hyperlink"/>
          </w:rPr>
          <w:t>Link</w:t>
        </w:r>
      </w:hyperlink>
      <w:r>
        <w:t xml:space="preserve"> 1)</w:t>
      </w:r>
      <w:r w:rsidR="004B60E6">
        <w:t xml:space="preserve"> (</w:t>
      </w:r>
      <w:hyperlink r:id="rId11" w:history="1">
        <w:r w:rsidR="004B60E6" w:rsidRPr="004B60E6">
          <w:rPr>
            <w:rStyle w:val="Hyperlink"/>
          </w:rPr>
          <w:t>Link</w:t>
        </w:r>
      </w:hyperlink>
      <w:r w:rsidR="004B60E6">
        <w:t xml:space="preserve"> 2)</w:t>
      </w:r>
    </w:p>
    <w:p w14:paraId="05E4799A" w14:textId="5491FE9A" w:rsidR="004B60E6" w:rsidRDefault="003F7D73" w:rsidP="00187359">
      <w:proofErr w:type="spellStart"/>
      <w:r w:rsidRPr="003F7D73">
        <w:t>TradeStation</w:t>
      </w:r>
      <w:proofErr w:type="spellEnd"/>
      <w:r>
        <w:t xml:space="preserve"> – (</w:t>
      </w:r>
      <w:hyperlink r:id="rId12" w:history="1">
        <w:r w:rsidRPr="003F7D73">
          <w:rPr>
            <w:rStyle w:val="Hyperlink"/>
          </w:rPr>
          <w:t>Li</w:t>
        </w:r>
        <w:bookmarkStart w:id="0" w:name="_GoBack"/>
        <w:bookmarkEnd w:id="0"/>
        <w:r w:rsidRPr="003F7D73">
          <w:rPr>
            <w:rStyle w:val="Hyperlink"/>
          </w:rPr>
          <w:t>nk</w:t>
        </w:r>
      </w:hyperlink>
      <w:r>
        <w:t xml:space="preserve"> 1) (</w:t>
      </w:r>
      <w:hyperlink r:id="rId13" w:history="1">
        <w:r w:rsidRPr="003F7D73">
          <w:rPr>
            <w:rStyle w:val="Hyperlink"/>
          </w:rPr>
          <w:t>Link</w:t>
        </w:r>
      </w:hyperlink>
      <w:r>
        <w:t xml:space="preserve"> 2) (Waiting for email reply)</w:t>
      </w:r>
    </w:p>
    <w:p w14:paraId="380C422D" w14:textId="6A553316" w:rsidR="003F7D73" w:rsidRDefault="00CB70D1" w:rsidP="00187359">
      <w:r w:rsidRPr="009C2019">
        <w:rPr>
          <w:strike/>
        </w:rPr>
        <w:t>Alpha Vantage (</w:t>
      </w:r>
      <w:r w:rsidR="006F35F5" w:rsidRPr="009C2019">
        <w:rPr>
          <w:strike/>
        </w:rPr>
        <w:t>CGYZCGMVBS1GWX6G)</w:t>
      </w:r>
      <w:r w:rsidR="009C2019">
        <w:t xml:space="preserve"> (Challenging to get working in typescript)</w:t>
      </w:r>
    </w:p>
    <w:p w14:paraId="32217B66" w14:textId="70905AED" w:rsidR="001918EA" w:rsidRPr="001B7EA8" w:rsidRDefault="00587D81" w:rsidP="00187359">
      <w:proofErr w:type="spellStart"/>
      <w:r w:rsidRPr="00B76F2A">
        <w:rPr>
          <w:strike/>
        </w:rPr>
        <w:t>F</w:t>
      </w:r>
      <w:r w:rsidR="001B7EA8" w:rsidRPr="00B76F2A">
        <w:rPr>
          <w:strike/>
        </w:rPr>
        <w:t>innhub</w:t>
      </w:r>
      <w:proofErr w:type="spellEnd"/>
      <w:r w:rsidRPr="00B76F2A">
        <w:rPr>
          <w:strike/>
        </w:rPr>
        <w:t xml:space="preserve"> (</w:t>
      </w:r>
      <w:hyperlink r:id="rId14" w:history="1">
        <w:r w:rsidRPr="00B76F2A">
          <w:rPr>
            <w:rStyle w:val="Hyperlink"/>
            <w:strike/>
          </w:rPr>
          <w:t>Link</w:t>
        </w:r>
      </w:hyperlink>
      <w:r w:rsidRPr="00B76F2A">
        <w:rPr>
          <w:strike/>
        </w:rPr>
        <w:t xml:space="preserve"> 1)</w:t>
      </w:r>
      <w:r>
        <w:t xml:space="preserve"> (Challenging to get working with Typescript)</w:t>
      </w:r>
    </w:p>
    <w:p w14:paraId="67186923" w14:textId="6BA244F9" w:rsidR="00CB70D1" w:rsidRDefault="00CB70D1" w:rsidP="00187359"/>
    <w:p w14:paraId="42225553" w14:textId="77777777" w:rsidR="00EA5FB9" w:rsidRDefault="00EA5FB9" w:rsidP="00187359"/>
    <w:p w14:paraId="18D0B665" w14:textId="77777777" w:rsidR="008155A8" w:rsidRDefault="00620B84" w:rsidP="00187359">
      <w:r>
        <w:t>b) Implement your own RESTful service to persist the output of the consumed REST API for off-line use. For instance, your RESTful service can update the exchange rate of your currency conversion service or the latest value of the share price.</w:t>
      </w:r>
    </w:p>
    <w:p w14:paraId="742DB066" w14:textId="77777777" w:rsidR="008155A8" w:rsidRDefault="008155A8" w:rsidP="00187359"/>
    <w:p w14:paraId="5E0E2A78" w14:textId="77777777" w:rsidR="00E91FAB" w:rsidRDefault="00620B84" w:rsidP="00E91FAB">
      <w:pPr>
        <w:jc w:val="both"/>
      </w:pPr>
      <w:r>
        <w:t xml:space="preserve">In order to achieve the highest marks, you must show initiative and inventiveness beyond the stated specification; the contribution of the advanced functionality depends on technical challenge in its implementation. Examples include: </w:t>
      </w:r>
    </w:p>
    <w:p w14:paraId="2E0703E0" w14:textId="77777777" w:rsidR="00E91FAB" w:rsidRPr="00E91FAB" w:rsidRDefault="00620B84" w:rsidP="00E91FAB">
      <w:pPr>
        <w:jc w:val="both"/>
      </w:pPr>
      <w:r w:rsidRPr="00E91FAB">
        <w:t xml:space="preserve">– utilising additional external REST APIs (e.g. to display relevant tweets or other info about the shares company) </w:t>
      </w:r>
    </w:p>
    <w:p w14:paraId="6B1C5A34" w14:textId="77777777" w:rsidR="00E91FAB" w:rsidRPr="00E91FAB" w:rsidRDefault="00620B84" w:rsidP="00E91FAB">
      <w:pPr>
        <w:jc w:val="both"/>
      </w:pPr>
      <w:r w:rsidRPr="00E91FAB">
        <w:t xml:space="preserve">– implementing non-java clients to demonstrate SOA’s platform independence </w:t>
      </w:r>
    </w:p>
    <w:p w14:paraId="2935321C" w14:textId="5E2C789F" w:rsidR="00620B84" w:rsidRPr="00E91FAB" w:rsidRDefault="00620B84" w:rsidP="00E91FAB">
      <w:pPr>
        <w:jc w:val="both"/>
      </w:pPr>
      <w:r w:rsidRPr="00E91FAB">
        <w:t>– creating user accounts for clients allowing them to sell shares back to the brokering service</w:t>
      </w:r>
    </w:p>
    <w:p w14:paraId="69DD0C7A" w14:textId="77777777" w:rsidR="008155A8" w:rsidRDefault="008155A8"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lastRenderedPageBreak/>
        <w:t>Reading and writing XML (</w:t>
      </w:r>
      <w:hyperlink r:id="rId15"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16"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7"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8"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9"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20"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21"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22" w:history="1">
        <w:r w:rsidRPr="003750E4">
          <w:rPr>
            <w:rStyle w:val="Hyperlink"/>
            <w:i/>
            <w:iCs/>
            <w:sz w:val="24"/>
            <w:szCs w:val="24"/>
          </w:rPr>
          <w:t>Link</w:t>
        </w:r>
      </w:hyperlink>
      <w:r>
        <w:rPr>
          <w:i/>
          <w:iCs/>
          <w:sz w:val="24"/>
          <w:szCs w:val="24"/>
        </w:rPr>
        <w:t>)</w:t>
      </w:r>
    </w:p>
    <w:p w14:paraId="14CC7382" w14:textId="77777777" w:rsidR="00681497" w:rsidRPr="00681497" w:rsidRDefault="00681497" w:rsidP="00681497">
      <w:pPr>
        <w:rPr>
          <w:sz w:val="24"/>
          <w:szCs w:val="24"/>
        </w:rPr>
      </w:pPr>
      <w:r w:rsidRPr="00681497">
        <w:rPr>
          <w:sz w:val="24"/>
          <w:szCs w:val="24"/>
        </w:rPr>
        <w:t>Daniel’s Tutorial for Angular (</w:t>
      </w:r>
      <w:hyperlink r:id="rId23" w:history="1">
        <w:r w:rsidRPr="00681497">
          <w:rPr>
            <w:rStyle w:val="Hyperlink"/>
            <w:sz w:val="24"/>
            <w:szCs w:val="24"/>
          </w:rPr>
          <w:t>Link</w:t>
        </w:r>
      </w:hyperlink>
      <w:r w:rsidRPr="00681497">
        <w:rPr>
          <w:sz w:val="24"/>
          <w:szCs w:val="24"/>
        </w:rPr>
        <w:t>)</w:t>
      </w:r>
    </w:p>
    <w:p w14:paraId="0277F2B6" w14:textId="77777777" w:rsidR="00681497" w:rsidRPr="00681497" w:rsidRDefault="00681497" w:rsidP="00681497">
      <w:pPr>
        <w:rPr>
          <w:sz w:val="24"/>
          <w:szCs w:val="24"/>
        </w:rPr>
      </w:pPr>
      <w:r w:rsidRPr="00681497">
        <w:rPr>
          <w:sz w:val="24"/>
          <w:szCs w:val="24"/>
        </w:rPr>
        <w:t>Netbeans Spring Guide (</w:t>
      </w:r>
      <w:hyperlink r:id="rId24" w:history="1">
        <w:r w:rsidRPr="00681497">
          <w:rPr>
            <w:rStyle w:val="Hyperlink"/>
            <w:sz w:val="24"/>
            <w:szCs w:val="24"/>
          </w:rPr>
          <w:t>Link</w:t>
        </w:r>
      </w:hyperlink>
      <w:r w:rsidRPr="00681497">
        <w:rPr>
          <w:sz w:val="24"/>
          <w:szCs w:val="24"/>
        </w:rPr>
        <w:t>)</w:t>
      </w:r>
    </w:p>
    <w:p w14:paraId="4EA6D13C" w14:textId="77777777" w:rsidR="00681497" w:rsidRPr="00681497" w:rsidRDefault="00681497" w:rsidP="00681497">
      <w:pPr>
        <w:rPr>
          <w:sz w:val="24"/>
          <w:szCs w:val="24"/>
        </w:rPr>
      </w:pPr>
      <w:r w:rsidRPr="00681497">
        <w:rPr>
          <w:sz w:val="24"/>
          <w:szCs w:val="24"/>
        </w:rPr>
        <w:t>Angular 8 + Spring Boot Application guide (</w:t>
      </w:r>
      <w:hyperlink r:id="rId25" w:history="1">
        <w:r w:rsidRPr="00681497">
          <w:rPr>
            <w:rStyle w:val="Hyperlink"/>
            <w:sz w:val="24"/>
            <w:szCs w:val="24"/>
          </w:rPr>
          <w:t>Link</w:t>
        </w:r>
      </w:hyperlink>
      <w:r w:rsidRPr="00681497">
        <w:rPr>
          <w:sz w:val="24"/>
          <w:szCs w:val="24"/>
        </w:rPr>
        <w:t>)</w:t>
      </w:r>
    </w:p>
    <w:p w14:paraId="70B5CF93" w14:textId="77777777" w:rsidR="00681497" w:rsidRPr="00681497" w:rsidRDefault="00681497" w:rsidP="00681497">
      <w:pPr>
        <w:rPr>
          <w:sz w:val="24"/>
          <w:szCs w:val="24"/>
        </w:rPr>
      </w:pPr>
      <w:r w:rsidRPr="00681497">
        <w:rPr>
          <w:sz w:val="24"/>
          <w:szCs w:val="24"/>
        </w:rPr>
        <w:t>Angular + Spring tutorial (</w:t>
      </w:r>
      <w:hyperlink r:id="rId26" w:history="1">
        <w:r w:rsidRPr="00681497">
          <w:rPr>
            <w:rStyle w:val="Hyperlink"/>
            <w:sz w:val="24"/>
            <w:szCs w:val="24"/>
          </w:rPr>
          <w:t>Link</w:t>
        </w:r>
      </w:hyperlink>
      <w:r w:rsidRPr="00681497">
        <w:rPr>
          <w:sz w:val="24"/>
          <w:szCs w:val="24"/>
        </w:rPr>
        <w:t>)</w:t>
      </w:r>
    </w:p>
    <w:p w14:paraId="09E93703" w14:textId="77777777" w:rsidR="00681497" w:rsidRPr="00681497" w:rsidRDefault="00681497" w:rsidP="00681497">
      <w:pPr>
        <w:rPr>
          <w:sz w:val="24"/>
          <w:szCs w:val="24"/>
        </w:rPr>
      </w:pPr>
      <w:r w:rsidRPr="00681497">
        <w:rPr>
          <w:sz w:val="24"/>
          <w:szCs w:val="24"/>
        </w:rPr>
        <w:t>Angular 8 + Spring Boot Example Tutorial (</w:t>
      </w:r>
      <w:hyperlink r:id="rId27" w:history="1">
        <w:r w:rsidRPr="00681497">
          <w:rPr>
            <w:rStyle w:val="Hyperlink"/>
            <w:sz w:val="24"/>
            <w:szCs w:val="24"/>
          </w:rPr>
          <w:t>Link</w:t>
        </w:r>
      </w:hyperlink>
      <w:r w:rsidRPr="00681497">
        <w:rPr>
          <w:sz w:val="24"/>
          <w:szCs w:val="24"/>
        </w:rPr>
        <w:t>)</w:t>
      </w:r>
    </w:p>
    <w:p w14:paraId="61AC04B1" w14:textId="7C5572BA" w:rsidR="00681497" w:rsidRPr="00681497" w:rsidRDefault="00681497" w:rsidP="00681497">
      <w:pPr>
        <w:rPr>
          <w:sz w:val="24"/>
          <w:szCs w:val="24"/>
        </w:rPr>
      </w:pPr>
      <w:r w:rsidRPr="00681497">
        <w:rPr>
          <w:sz w:val="24"/>
          <w:szCs w:val="24"/>
        </w:rPr>
        <w:t>Spring XML GET guide (</w:t>
      </w:r>
      <w:hyperlink r:id="rId28" w:history="1">
        <w:r w:rsidRPr="00681497">
          <w:rPr>
            <w:rStyle w:val="Hyperlink"/>
            <w:sz w:val="24"/>
            <w:szCs w:val="24"/>
          </w:rPr>
          <w:t>Link</w:t>
        </w:r>
      </w:hyperlink>
      <w:r w:rsidRPr="00681497">
        <w:rPr>
          <w:sz w:val="24"/>
          <w:szCs w:val="24"/>
        </w:rPr>
        <w:t>)</w:t>
      </w:r>
    </w:p>
    <w:p w14:paraId="1F3CD8CA" w14:textId="77777777" w:rsidR="00681497" w:rsidRPr="00681497" w:rsidRDefault="00681497" w:rsidP="00681497">
      <w:pPr>
        <w:rPr>
          <w:sz w:val="24"/>
          <w:szCs w:val="24"/>
        </w:rPr>
      </w:pPr>
      <w:r w:rsidRPr="00681497">
        <w:rPr>
          <w:sz w:val="24"/>
          <w:szCs w:val="24"/>
        </w:rPr>
        <w:t>Angular Parsing XML data guide (</w:t>
      </w:r>
      <w:hyperlink r:id="rId29" w:history="1">
        <w:r w:rsidRPr="00681497">
          <w:rPr>
            <w:rStyle w:val="Hyperlink"/>
            <w:sz w:val="24"/>
            <w:szCs w:val="24"/>
          </w:rPr>
          <w:t>Link</w:t>
        </w:r>
      </w:hyperlink>
      <w:r w:rsidRPr="00681497">
        <w:rPr>
          <w:sz w:val="24"/>
          <w:szCs w:val="24"/>
        </w:rPr>
        <w:t>)</w:t>
      </w:r>
    </w:p>
    <w:p w14:paraId="6F93D12C" w14:textId="77777777" w:rsidR="00681497" w:rsidRDefault="00681497"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06A5DF59" w14:textId="6BB7405E" w:rsidR="00187359" w:rsidRPr="00681497" w:rsidRDefault="00187359" w:rsidP="00187359">
      <w:pPr>
        <w:rPr>
          <w:i/>
          <w:iCs/>
          <w:sz w:val="24"/>
          <w:szCs w:val="24"/>
        </w:rPr>
      </w:pPr>
      <w:r w:rsidRPr="00A45B22">
        <w:rPr>
          <w:i/>
          <w:iCs/>
          <w:sz w:val="24"/>
          <w:szCs w:val="24"/>
        </w:rPr>
        <w:t>JAXB Tutorial (</w:t>
      </w:r>
      <w:hyperlink r:id="rId30" w:history="1">
        <w:r w:rsidRPr="00A45B22">
          <w:rPr>
            <w:rStyle w:val="Hyperlink"/>
            <w:i/>
            <w:iCs/>
            <w:sz w:val="24"/>
            <w:szCs w:val="24"/>
            <w:u w:val="none"/>
          </w:rPr>
          <w:t>Link</w:t>
        </w:r>
      </w:hyperlink>
      <w:r>
        <w:rPr>
          <w:i/>
          <w:iCs/>
          <w:sz w:val="24"/>
          <w:szCs w:val="24"/>
        </w:rPr>
        <w:t xml:space="preserve"> 1</w:t>
      </w:r>
      <w:r w:rsidRPr="00A45B22">
        <w:rPr>
          <w:i/>
          <w:iCs/>
          <w:sz w:val="24"/>
          <w:szCs w:val="24"/>
        </w:rPr>
        <w:t>)</w:t>
      </w:r>
    </w:p>
    <w:sectPr w:rsidR="00187359" w:rsidRPr="006814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B35345"/>
    <w:multiLevelType w:val="hybridMultilevel"/>
    <w:tmpl w:val="69428558"/>
    <w:lvl w:ilvl="0" w:tplc="3A646B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95C7FBA"/>
    <w:multiLevelType w:val="hybridMultilevel"/>
    <w:tmpl w:val="3306E65A"/>
    <w:lvl w:ilvl="0" w:tplc="3A646B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4F536C8"/>
    <w:multiLevelType w:val="hybridMultilevel"/>
    <w:tmpl w:val="860E50EA"/>
    <w:lvl w:ilvl="0" w:tplc="3A646BF6">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BC2401"/>
    <w:multiLevelType w:val="hybridMultilevel"/>
    <w:tmpl w:val="062C0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6"/>
  </w:num>
  <w:num w:numId="5">
    <w:abstractNumId w:val="7"/>
  </w:num>
  <w:num w:numId="6">
    <w:abstractNumId w:val="2"/>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sqgFAF+RCEYtAAAA"/>
  </w:docVars>
  <w:rsids>
    <w:rsidRoot w:val="008C629E"/>
    <w:rsid w:val="00004CFD"/>
    <w:rsid w:val="000172AA"/>
    <w:rsid w:val="00031E59"/>
    <w:rsid w:val="00037EFD"/>
    <w:rsid w:val="0005255F"/>
    <w:rsid w:val="00052EE4"/>
    <w:rsid w:val="00055FE8"/>
    <w:rsid w:val="00056FB6"/>
    <w:rsid w:val="00063B49"/>
    <w:rsid w:val="00086364"/>
    <w:rsid w:val="00096ED9"/>
    <w:rsid w:val="000D339F"/>
    <w:rsid w:val="000E243C"/>
    <w:rsid w:val="000E38A7"/>
    <w:rsid w:val="00115479"/>
    <w:rsid w:val="001169F5"/>
    <w:rsid w:val="00122B43"/>
    <w:rsid w:val="001427BE"/>
    <w:rsid w:val="0015127C"/>
    <w:rsid w:val="00156F4B"/>
    <w:rsid w:val="0016645B"/>
    <w:rsid w:val="0017085B"/>
    <w:rsid w:val="00187359"/>
    <w:rsid w:val="00187DA1"/>
    <w:rsid w:val="001918EA"/>
    <w:rsid w:val="00194A2B"/>
    <w:rsid w:val="001A5A8C"/>
    <w:rsid w:val="001B08A7"/>
    <w:rsid w:val="001B4F6B"/>
    <w:rsid w:val="001B7EA8"/>
    <w:rsid w:val="001C75A3"/>
    <w:rsid w:val="001D0A75"/>
    <w:rsid w:val="001D5A1F"/>
    <w:rsid w:val="001D70FF"/>
    <w:rsid w:val="001E5A57"/>
    <w:rsid w:val="001E6A5D"/>
    <w:rsid w:val="001F10BA"/>
    <w:rsid w:val="00206F68"/>
    <w:rsid w:val="002226EA"/>
    <w:rsid w:val="002417F4"/>
    <w:rsid w:val="00243C85"/>
    <w:rsid w:val="002476D8"/>
    <w:rsid w:val="00251643"/>
    <w:rsid w:val="00254865"/>
    <w:rsid w:val="002554D7"/>
    <w:rsid w:val="002662D7"/>
    <w:rsid w:val="00283DC5"/>
    <w:rsid w:val="002857FA"/>
    <w:rsid w:val="002B1E06"/>
    <w:rsid w:val="002B743E"/>
    <w:rsid w:val="002C6395"/>
    <w:rsid w:val="002C6695"/>
    <w:rsid w:val="002D7DFA"/>
    <w:rsid w:val="002F6C30"/>
    <w:rsid w:val="00300FCC"/>
    <w:rsid w:val="00311DE5"/>
    <w:rsid w:val="00312DB9"/>
    <w:rsid w:val="00321F3A"/>
    <w:rsid w:val="00341CE3"/>
    <w:rsid w:val="00343199"/>
    <w:rsid w:val="003452FC"/>
    <w:rsid w:val="0035336A"/>
    <w:rsid w:val="0036066B"/>
    <w:rsid w:val="003750E4"/>
    <w:rsid w:val="00376D09"/>
    <w:rsid w:val="003B3AF9"/>
    <w:rsid w:val="003C07CA"/>
    <w:rsid w:val="003F5BFF"/>
    <w:rsid w:val="003F7D73"/>
    <w:rsid w:val="00422E88"/>
    <w:rsid w:val="00423862"/>
    <w:rsid w:val="00462589"/>
    <w:rsid w:val="00464964"/>
    <w:rsid w:val="00464F50"/>
    <w:rsid w:val="00471D1C"/>
    <w:rsid w:val="00473020"/>
    <w:rsid w:val="004739AB"/>
    <w:rsid w:val="00476212"/>
    <w:rsid w:val="00485E70"/>
    <w:rsid w:val="004973A4"/>
    <w:rsid w:val="004A3C4D"/>
    <w:rsid w:val="004B60E6"/>
    <w:rsid w:val="004B7EC8"/>
    <w:rsid w:val="004C1780"/>
    <w:rsid w:val="004D66DB"/>
    <w:rsid w:val="004E1358"/>
    <w:rsid w:val="004E144C"/>
    <w:rsid w:val="004E2145"/>
    <w:rsid w:val="004E4487"/>
    <w:rsid w:val="004F0D4E"/>
    <w:rsid w:val="005049DB"/>
    <w:rsid w:val="005266C6"/>
    <w:rsid w:val="005564CF"/>
    <w:rsid w:val="00565CDD"/>
    <w:rsid w:val="005742BA"/>
    <w:rsid w:val="00581E3A"/>
    <w:rsid w:val="00587D81"/>
    <w:rsid w:val="00595996"/>
    <w:rsid w:val="005A4549"/>
    <w:rsid w:val="005B1015"/>
    <w:rsid w:val="005B30D6"/>
    <w:rsid w:val="005B6F09"/>
    <w:rsid w:val="005D112E"/>
    <w:rsid w:val="005D4A0C"/>
    <w:rsid w:val="005D631A"/>
    <w:rsid w:val="005F104D"/>
    <w:rsid w:val="005F55AD"/>
    <w:rsid w:val="006018AC"/>
    <w:rsid w:val="00620B84"/>
    <w:rsid w:val="0062402F"/>
    <w:rsid w:val="006643D3"/>
    <w:rsid w:val="00671D49"/>
    <w:rsid w:val="00676600"/>
    <w:rsid w:val="00681056"/>
    <w:rsid w:val="00681497"/>
    <w:rsid w:val="006836C6"/>
    <w:rsid w:val="006D12B1"/>
    <w:rsid w:val="006D5655"/>
    <w:rsid w:val="006F35F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55A8"/>
    <w:rsid w:val="00816C05"/>
    <w:rsid w:val="00820182"/>
    <w:rsid w:val="00834733"/>
    <w:rsid w:val="00835FB4"/>
    <w:rsid w:val="00850469"/>
    <w:rsid w:val="00852906"/>
    <w:rsid w:val="00857B52"/>
    <w:rsid w:val="00860390"/>
    <w:rsid w:val="00861621"/>
    <w:rsid w:val="00866F22"/>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0D44"/>
    <w:rsid w:val="0099546E"/>
    <w:rsid w:val="009A63D7"/>
    <w:rsid w:val="009A6B2D"/>
    <w:rsid w:val="009B6EAF"/>
    <w:rsid w:val="009C2019"/>
    <w:rsid w:val="009D681A"/>
    <w:rsid w:val="009F6993"/>
    <w:rsid w:val="00A00589"/>
    <w:rsid w:val="00A03E4B"/>
    <w:rsid w:val="00A05EE7"/>
    <w:rsid w:val="00A07789"/>
    <w:rsid w:val="00A10EDD"/>
    <w:rsid w:val="00A155ED"/>
    <w:rsid w:val="00A15DA4"/>
    <w:rsid w:val="00A2364A"/>
    <w:rsid w:val="00A30245"/>
    <w:rsid w:val="00A36BDF"/>
    <w:rsid w:val="00A37951"/>
    <w:rsid w:val="00A45B22"/>
    <w:rsid w:val="00A51DCD"/>
    <w:rsid w:val="00A5601E"/>
    <w:rsid w:val="00A574E3"/>
    <w:rsid w:val="00A627E0"/>
    <w:rsid w:val="00A65F0C"/>
    <w:rsid w:val="00A76014"/>
    <w:rsid w:val="00A90C23"/>
    <w:rsid w:val="00AA22C7"/>
    <w:rsid w:val="00AA2C17"/>
    <w:rsid w:val="00AA33B6"/>
    <w:rsid w:val="00AA344B"/>
    <w:rsid w:val="00AE0855"/>
    <w:rsid w:val="00AF2216"/>
    <w:rsid w:val="00B02585"/>
    <w:rsid w:val="00B04C3A"/>
    <w:rsid w:val="00B10962"/>
    <w:rsid w:val="00B14367"/>
    <w:rsid w:val="00B6131D"/>
    <w:rsid w:val="00B61EA9"/>
    <w:rsid w:val="00B62DBA"/>
    <w:rsid w:val="00B635B2"/>
    <w:rsid w:val="00B70311"/>
    <w:rsid w:val="00B76F2A"/>
    <w:rsid w:val="00BA31D9"/>
    <w:rsid w:val="00BA3698"/>
    <w:rsid w:val="00BA4F02"/>
    <w:rsid w:val="00BB134A"/>
    <w:rsid w:val="00BB5A86"/>
    <w:rsid w:val="00BC036E"/>
    <w:rsid w:val="00BC4042"/>
    <w:rsid w:val="00BC7570"/>
    <w:rsid w:val="00BF0C06"/>
    <w:rsid w:val="00C002BF"/>
    <w:rsid w:val="00C10A70"/>
    <w:rsid w:val="00C125CE"/>
    <w:rsid w:val="00C20784"/>
    <w:rsid w:val="00C25AE7"/>
    <w:rsid w:val="00C270D1"/>
    <w:rsid w:val="00C27A4F"/>
    <w:rsid w:val="00C3602B"/>
    <w:rsid w:val="00C36483"/>
    <w:rsid w:val="00C504BB"/>
    <w:rsid w:val="00C553B5"/>
    <w:rsid w:val="00C607F3"/>
    <w:rsid w:val="00C6207C"/>
    <w:rsid w:val="00C650DD"/>
    <w:rsid w:val="00C93069"/>
    <w:rsid w:val="00C97D76"/>
    <w:rsid w:val="00CA2570"/>
    <w:rsid w:val="00CA79EF"/>
    <w:rsid w:val="00CB278E"/>
    <w:rsid w:val="00CB3735"/>
    <w:rsid w:val="00CB6FEF"/>
    <w:rsid w:val="00CB70D1"/>
    <w:rsid w:val="00CC5861"/>
    <w:rsid w:val="00CC5862"/>
    <w:rsid w:val="00CD68C9"/>
    <w:rsid w:val="00CD7BE0"/>
    <w:rsid w:val="00CE3FFB"/>
    <w:rsid w:val="00CE6B21"/>
    <w:rsid w:val="00CF01F2"/>
    <w:rsid w:val="00CF0DC1"/>
    <w:rsid w:val="00D000D6"/>
    <w:rsid w:val="00D04889"/>
    <w:rsid w:val="00D068D1"/>
    <w:rsid w:val="00D10292"/>
    <w:rsid w:val="00D54CD4"/>
    <w:rsid w:val="00D64040"/>
    <w:rsid w:val="00D643B7"/>
    <w:rsid w:val="00D6498E"/>
    <w:rsid w:val="00D708CB"/>
    <w:rsid w:val="00D74D59"/>
    <w:rsid w:val="00D76533"/>
    <w:rsid w:val="00D9066F"/>
    <w:rsid w:val="00D9706A"/>
    <w:rsid w:val="00DA2DA3"/>
    <w:rsid w:val="00DA338E"/>
    <w:rsid w:val="00DA7E0E"/>
    <w:rsid w:val="00DB7B61"/>
    <w:rsid w:val="00DB7FF4"/>
    <w:rsid w:val="00E0379D"/>
    <w:rsid w:val="00E1105A"/>
    <w:rsid w:val="00E26766"/>
    <w:rsid w:val="00E32144"/>
    <w:rsid w:val="00E43C03"/>
    <w:rsid w:val="00E50725"/>
    <w:rsid w:val="00E50B14"/>
    <w:rsid w:val="00E559C7"/>
    <w:rsid w:val="00E57470"/>
    <w:rsid w:val="00E7113A"/>
    <w:rsid w:val="00E76229"/>
    <w:rsid w:val="00E81953"/>
    <w:rsid w:val="00E91FAB"/>
    <w:rsid w:val="00E95A91"/>
    <w:rsid w:val="00EA5FB9"/>
    <w:rsid w:val="00EB0ABB"/>
    <w:rsid w:val="00EC296C"/>
    <w:rsid w:val="00EE1F2D"/>
    <w:rsid w:val="00EE53AC"/>
    <w:rsid w:val="00EF0B3B"/>
    <w:rsid w:val="00F260E8"/>
    <w:rsid w:val="00F32A5B"/>
    <w:rsid w:val="00F55907"/>
    <w:rsid w:val="00F56977"/>
    <w:rsid w:val="00F630B3"/>
    <w:rsid w:val="00F65DAE"/>
    <w:rsid w:val="00F847B5"/>
    <w:rsid w:val="00FA1EF0"/>
    <w:rsid w:val="00FA53D2"/>
    <w:rsid w:val="00FB2CA8"/>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 w:id="1043679543">
      <w:bodyDiv w:val="1"/>
      <w:marLeft w:val="0"/>
      <w:marRight w:val="0"/>
      <w:marTop w:val="0"/>
      <w:marBottom w:val="0"/>
      <w:divBdr>
        <w:top w:val="none" w:sz="0" w:space="0" w:color="auto"/>
        <w:left w:val="none" w:sz="0" w:space="0" w:color="auto"/>
        <w:bottom w:val="none" w:sz="0" w:space="0" w:color="auto"/>
        <w:right w:val="none" w:sz="0" w:space="0" w:color="auto"/>
      </w:divBdr>
      <w:divsChild>
        <w:div w:id="1329598541">
          <w:marLeft w:val="0"/>
          <w:marRight w:val="0"/>
          <w:marTop w:val="0"/>
          <w:marBottom w:val="0"/>
          <w:divBdr>
            <w:top w:val="none" w:sz="0" w:space="0" w:color="auto"/>
            <w:left w:val="none" w:sz="0" w:space="0" w:color="auto"/>
            <w:bottom w:val="none" w:sz="0" w:space="0" w:color="auto"/>
            <w:right w:val="none" w:sz="0" w:space="0" w:color="auto"/>
          </w:divBdr>
          <w:divsChild>
            <w:div w:id="2042708682">
              <w:marLeft w:val="0"/>
              <w:marRight w:val="0"/>
              <w:marTop w:val="0"/>
              <w:marBottom w:val="0"/>
              <w:divBdr>
                <w:top w:val="none" w:sz="0" w:space="0" w:color="auto"/>
                <w:left w:val="none" w:sz="0" w:space="0" w:color="auto"/>
                <w:bottom w:val="none" w:sz="0" w:space="0" w:color="auto"/>
                <w:right w:val="none" w:sz="0" w:space="0" w:color="auto"/>
              </w:divBdr>
              <w:divsChild>
                <w:div w:id="558368555">
                  <w:marLeft w:val="0"/>
                  <w:marRight w:val="0"/>
                  <w:marTop w:val="0"/>
                  <w:marBottom w:val="0"/>
                  <w:divBdr>
                    <w:top w:val="none" w:sz="0" w:space="0" w:color="auto"/>
                    <w:left w:val="none" w:sz="0" w:space="0" w:color="auto"/>
                    <w:bottom w:val="none" w:sz="0" w:space="0" w:color="auto"/>
                    <w:right w:val="none" w:sz="0" w:space="0" w:color="auto"/>
                  </w:divBdr>
                  <w:divsChild>
                    <w:div w:id="1448507858">
                      <w:marLeft w:val="0"/>
                      <w:marRight w:val="0"/>
                      <w:marTop w:val="0"/>
                      <w:marBottom w:val="0"/>
                      <w:divBdr>
                        <w:top w:val="none" w:sz="0" w:space="0" w:color="auto"/>
                        <w:left w:val="none" w:sz="0" w:space="0" w:color="auto"/>
                        <w:bottom w:val="none" w:sz="0" w:space="0" w:color="auto"/>
                        <w:right w:val="none" w:sz="0" w:space="0" w:color="auto"/>
                      </w:divBdr>
                      <w:divsChild>
                        <w:div w:id="1816481756">
                          <w:marLeft w:val="0"/>
                          <w:marRight w:val="0"/>
                          <w:marTop w:val="450"/>
                          <w:marBottom w:val="225"/>
                          <w:divBdr>
                            <w:top w:val="single" w:sz="6" w:space="0" w:color="BDBEC0"/>
                            <w:left w:val="single" w:sz="6" w:space="0" w:color="BDBEC0"/>
                            <w:bottom w:val="single" w:sz="6" w:space="0" w:color="BDBEC0"/>
                            <w:right w:val="single" w:sz="6" w:space="0" w:color="BDBEC0"/>
                          </w:divBdr>
                          <w:divsChild>
                            <w:div w:id="149660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5406095">
      <w:bodyDiv w:val="1"/>
      <w:marLeft w:val="0"/>
      <w:marRight w:val="0"/>
      <w:marTop w:val="0"/>
      <w:marBottom w:val="0"/>
      <w:divBdr>
        <w:top w:val="none" w:sz="0" w:space="0" w:color="auto"/>
        <w:left w:val="none" w:sz="0" w:space="0" w:color="auto"/>
        <w:bottom w:val="none" w:sz="0" w:space="0" w:color="auto"/>
        <w:right w:val="none" w:sz="0" w:space="0" w:color="auto"/>
      </w:divBdr>
      <w:divsChild>
        <w:div w:id="50930136">
          <w:marLeft w:val="0"/>
          <w:marRight w:val="0"/>
          <w:marTop w:val="0"/>
          <w:marBottom w:val="0"/>
          <w:divBdr>
            <w:top w:val="none" w:sz="0" w:space="0" w:color="auto"/>
            <w:left w:val="none" w:sz="0" w:space="0" w:color="auto"/>
            <w:bottom w:val="none" w:sz="0" w:space="0" w:color="auto"/>
            <w:right w:val="none" w:sz="0" w:space="0" w:color="auto"/>
          </w:divBdr>
          <w:divsChild>
            <w:div w:id="863637055">
              <w:marLeft w:val="0"/>
              <w:marRight w:val="0"/>
              <w:marTop w:val="0"/>
              <w:marBottom w:val="0"/>
              <w:divBdr>
                <w:top w:val="none" w:sz="0" w:space="0" w:color="auto"/>
                <w:left w:val="none" w:sz="0" w:space="0" w:color="auto"/>
                <w:bottom w:val="none" w:sz="0" w:space="0" w:color="auto"/>
                <w:right w:val="none" w:sz="0" w:space="0" w:color="auto"/>
              </w:divBdr>
              <w:divsChild>
                <w:div w:id="2119449282">
                  <w:marLeft w:val="0"/>
                  <w:marRight w:val="0"/>
                  <w:marTop w:val="0"/>
                  <w:marBottom w:val="0"/>
                  <w:divBdr>
                    <w:top w:val="none" w:sz="0" w:space="0" w:color="auto"/>
                    <w:left w:val="none" w:sz="0" w:space="0" w:color="auto"/>
                    <w:bottom w:val="none" w:sz="0" w:space="0" w:color="auto"/>
                    <w:right w:val="none" w:sz="0" w:space="0" w:color="auto"/>
                  </w:divBdr>
                  <w:divsChild>
                    <w:div w:id="1901403768">
                      <w:marLeft w:val="0"/>
                      <w:marRight w:val="0"/>
                      <w:marTop w:val="0"/>
                      <w:marBottom w:val="0"/>
                      <w:divBdr>
                        <w:top w:val="none" w:sz="0" w:space="0" w:color="auto"/>
                        <w:left w:val="none" w:sz="0" w:space="0" w:color="auto"/>
                        <w:bottom w:val="none" w:sz="0" w:space="0" w:color="auto"/>
                        <w:right w:val="none" w:sz="0" w:space="0" w:color="auto"/>
                      </w:divBdr>
                      <w:divsChild>
                        <w:div w:id="2070423631">
                          <w:marLeft w:val="0"/>
                          <w:marRight w:val="0"/>
                          <w:marTop w:val="450"/>
                          <w:marBottom w:val="225"/>
                          <w:divBdr>
                            <w:top w:val="single" w:sz="6" w:space="0" w:color="BDBEC0"/>
                            <w:left w:val="single" w:sz="6" w:space="0" w:color="BDBEC0"/>
                            <w:bottom w:val="single" w:sz="6" w:space="0" w:color="BDBEC0"/>
                            <w:right w:val="single" w:sz="6" w:space="0" w:color="BDBEC0"/>
                          </w:divBdr>
                          <w:divsChild>
                            <w:div w:id="18861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ableweb.com/api/alpaca-trade-rest-api-v092" TargetMode="External"/><Relationship Id="rId13" Type="http://schemas.openxmlformats.org/officeDocument/2006/relationships/hyperlink" Target="https://developer.tradestation.com/webapi/" TargetMode="External"/><Relationship Id="rId18" Type="http://schemas.openxmlformats.org/officeDocument/2006/relationships/hyperlink" Target="https://stackoverflow.com/questions/13788617/jaxb-marshalling-java-to-output-xml-file" TargetMode="External"/><Relationship Id="rId26" Type="http://schemas.openxmlformats.org/officeDocument/2006/relationships/hyperlink" Target="https://learning.oreilly.com/videos/learn-full-stack/9781789530742/9781789530742-video1_1" TargetMode="External"/><Relationship Id="rId3" Type="http://schemas.openxmlformats.org/officeDocument/2006/relationships/styles" Target="styles.xml"/><Relationship Id="rId21" Type="http://schemas.openxmlformats.org/officeDocument/2006/relationships/hyperlink" Target="https://stackoverflow.com/questions/29135755/jaxb-marshaler-overwriting-file-contents" TargetMode="External"/><Relationship Id="rId7" Type="http://schemas.openxmlformats.org/officeDocument/2006/relationships/hyperlink" Target="https://stackoverflow.com/questions/2620270/what-is-the-difference-between-json-and-xml" TargetMode="External"/><Relationship Id="rId12" Type="http://schemas.openxmlformats.org/officeDocument/2006/relationships/hyperlink" Target="https://www.programmableweb.com/api/tradestation" TargetMode="External"/><Relationship Id="rId17" Type="http://schemas.openxmlformats.org/officeDocument/2006/relationships/hyperlink" Target="https://www.intertech.com/Blog/jaxb-tutorial-how-to-marshal-and-unmarshal-xml/" TargetMode="External"/><Relationship Id="rId25" Type="http://schemas.openxmlformats.org/officeDocument/2006/relationships/hyperlink" Target="https://www.youtube.com/watch?v=PvdFCjWD4Bw" TargetMode="External"/><Relationship Id="rId2" Type="http://schemas.openxmlformats.org/officeDocument/2006/relationships/numbering" Target="numbering.xml"/><Relationship Id="rId16" Type="http://schemas.openxmlformats.org/officeDocument/2006/relationships/hyperlink" Target="https://stackoverflow.com/questions/21751624/how-to-write-data-into-xml-file-using-jaxb" TargetMode="External"/><Relationship Id="rId20" Type="http://schemas.openxmlformats.org/officeDocument/2006/relationships/hyperlink" Target="https://stackoverflow.com/questions/29473055/how-to-write-to-the-next-blank-line-in-a-document" TargetMode="External"/><Relationship Id="rId29" Type="http://schemas.openxmlformats.org/officeDocument/2006/relationships/hyperlink" Target="https://www.c-sharpcorner.com/article/reading-xml-file-in-angular-8/" TargetMode="External"/><Relationship Id="rId1" Type="http://schemas.openxmlformats.org/officeDocument/2006/relationships/customXml" Target="../customXml/item1.xml"/><Relationship Id="rId6" Type="http://schemas.openxmlformats.org/officeDocument/2006/relationships/hyperlink" Target="https://howtodoinjava.com/servlets/java-cors-filter-example/" TargetMode="External"/><Relationship Id="rId11" Type="http://schemas.openxmlformats.org/officeDocument/2006/relationships/hyperlink" Target="https://developer.tradier.com/getting_started" TargetMode="External"/><Relationship Id="rId24" Type="http://schemas.openxmlformats.org/officeDocument/2006/relationships/hyperlink" Target="https://netbeans.org/kb/docs/web/quickstart-webapps-spring.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tackoverflow.com/questions/7373567/how-to-read-and-write-xml-files" TargetMode="External"/><Relationship Id="rId23" Type="http://schemas.openxmlformats.org/officeDocument/2006/relationships/hyperlink" Target="https://www.techiediaries.com/angular-tutorial-example-rest-api-httpclient-get-ngfor/" TargetMode="External"/><Relationship Id="rId28" Type="http://schemas.openxmlformats.org/officeDocument/2006/relationships/hyperlink" Target="http://websystique.com/spring-boot/spring-boot-rest-api-example/" TargetMode="External"/><Relationship Id="rId10" Type="http://schemas.openxmlformats.org/officeDocument/2006/relationships/hyperlink" Target="https://rapidapi.com/tradier/api/tradier-1" TargetMode="External"/><Relationship Id="rId19" Type="http://schemas.openxmlformats.org/officeDocument/2006/relationships/hyperlink" Target="http://blog.bdoughan.com/2012/07/jaxb-and-root-element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lpaca.markets/" TargetMode="External"/><Relationship Id="rId14" Type="http://schemas.openxmlformats.org/officeDocument/2006/relationships/hyperlink" Target="https://rapidapi.com/Finnhub/api/finnhub-realtime-stock-price?endpoint=apiendpoint_c25a98c9-d152-46e1-b8a0-6826e50ca727" TargetMode="External"/><Relationship Id="rId22" Type="http://schemas.openxmlformats.org/officeDocument/2006/relationships/hyperlink" Target="https://howtodoinjava.com/jaxb/jaxb-exmaple-marshalling-and-unmarshalling-list-or-set-of-objects/" TargetMode="External"/><Relationship Id="rId27" Type="http://schemas.openxmlformats.org/officeDocument/2006/relationships/hyperlink" Target="https://www.javaguides.net/2019/06/angular-8-spring-boot-2-example-tutorial.html" TargetMode="External"/><Relationship Id="rId30" Type="http://schemas.openxmlformats.org/officeDocument/2006/relationships/hyperlink" Target="https://www.vogella.com/tutorials/JAXB/artic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FE8105-4443-4123-89A6-B83A5B8A7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5</TotalTime>
  <Pages>5</Pages>
  <Words>1745</Words>
  <Characters>995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694</cp:revision>
  <dcterms:created xsi:type="dcterms:W3CDTF">2019-12-17T18:18:00Z</dcterms:created>
  <dcterms:modified xsi:type="dcterms:W3CDTF">2020-01-19T15:03:00Z</dcterms:modified>
</cp:coreProperties>
</file>